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rare,</w:t>
      </w:r>
      <w:r>
        <w:t xml:space="preserve"> </w:t>
      </w:r>
      <w:r>
        <w:t xml:space="preserve">Zimbabwe</w:t>
      </w:r>
    </w:p>
    <w:bookmarkStart w:id="21" w:name="X6ad9a15715591e1f0def458f946797048bd9551"/>
    <w:p>
      <w:pPr>
        <w:pStyle w:val="Heading1"/>
      </w:pPr>
      <w:r>
        <w:t xml:space="preserve">Internship Application Letter for Mechatronics Engineer Position</w:t>
      </w:r>
    </w:p>
    <w:p>
      <w:pPr>
        <w:pStyle w:val="FirstParagraph"/>
      </w:pPr>
      <w:r>
        <w:t xml:space="preserve">[Your Name]</w:t>
      </w:r>
      <w:r>
        <w:br/>
      </w:r>
      <w:r>
        <w:t xml:space="preserve">[Your Address]</w:t>
      </w:r>
      <w:r>
        <w:br/>
      </w:r>
      <w:r>
        <w:t xml:space="preserve">Harare, Zimbabwe</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Harare, Zimbabwe</w:t>
      </w:r>
    </w:p>
    <w:bookmarkStart w:id="20" w:name="Xc047c6ec39ce3f913cce5c3fe474d380dd1b70f"/>
    <w:p>
      <w:pPr>
        <w:pStyle w:val="Heading2"/>
      </w:pPr>
      <w:r>
        <w:t xml:space="preserve">Subject: Application for Mechatronics Engineer Internship at [Company Name], Harare</w:t>
      </w:r>
    </w:p>
    <w:p>
      <w:pPr>
        <w:pStyle w:val="FirstParagraph"/>
      </w:pPr>
      <w:r>
        <w:t xml:space="preserve">To the Esteemed Hiring Committee of [Company Name],</w:t>
      </w:r>
    </w:p>
    <w:p>
      <w:pPr>
        <w:pStyle w:val="BodyText"/>
      </w:pPr>
      <w:r>
        <w:t xml:space="preserve">It is with profound enthusiasm that I submit my application for the Mechatronics Engineer Internship position within your esteemed organization in Harare, Zimbabwe. As a dedicated engineering student at the University of Zimbabwe's College of Engineering and Technology, I have meticulously cultivated expertise at the intersection of mechanical systems, electronics, and computer science—precisely aligning with [Company Name]'s innovative work in advanced manufacturing solutions for Zimbabwean industries. This</w:t>
      </w:r>
      <w:r>
        <w:t xml:space="preserve"> </w:t>
      </w:r>
      <w:r>
        <w:rPr>
          <w:bCs/>
          <w:b/>
        </w:rPr>
        <w:t xml:space="preserve">Internship Application Letter</w:t>
      </w:r>
      <w:r>
        <w:t xml:space="preserve"> </w:t>
      </w:r>
      <w:r>
        <w:t xml:space="preserve">serves as a formal expression of my commitment to contributing meaningfully to your team while growing under the guidance of Harare's most forward-thinking engineering professionals.</w:t>
      </w:r>
    </w:p>
    <w:p>
      <w:pPr>
        <w:pStyle w:val="BodyText"/>
      </w:pPr>
      <w:r>
        <w:t xml:space="preserve">Zimbabwe's industrial landscape presents unique challenges and opportunities where integrated mechatronics solutions are paramount. From optimizing agricultural processing machinery for our smallholder farmers to enhancing mining automation in the Midlands region, there is a critical need for locally adaptable engineering talent. My academic journey has been purposefully designed to address these needs. In my final year project titled</w:t>
      </w:r>
      <w:r>
        <w:t xml:space="preserve"> </w:t>
      </w:r>
      <w:r>
        <w:rPr>
          <w:iCs/>
          <w:i/>
        </w:rPr>
        <w:t xml:space="preserve">"Solar-Powered Automated Irrigation Control System for Zimbabwean Smallholder Farms,"</w:t>
      </w:r>
      <w:r>
        <w:t xml:space="preserve"> </w:t>
      </w:r>
      <w:r>
        <w:t xml:space="preserve">I engineered a low-cost mechatronic solution using Arduino microcontrollers, IoT sensors, and robust mechanical actuators—demonstrating direct applicability to Harare's agricultural innovation hubs like the Gweru Agricultural Technology Center. This project required navigating Zimbabwe's specific environmental constraints (high temperatures, variable power grids), reinforcing my ability to design resilient systems within our national context.</w:t>
      </w:r>
    </w:p>
    <w:p>
      <w:pPr>
        <w:pStyle w:val="BodyText"/>
      </w:pPr>
      <w:r>
        <w:t xml:space="preserve">My technical competencies are rigorously grounded in practical application. I possess advanced proficiency in PLC programming (Siemens S7-1200, Allen Bradley), CAD software (SolidWorks, AutoCAD Mechanical), and control theory—skills directly transferable to [Company Name]'s automation projects. During my internship at</w:t>
      </w:r>
      <w:r>
        <w:t xml:space="preserve"> </w:t>
      </w:r>
      <w:r>
        <w:rPr>
          <w:iCs/>
          <w:i/>
        </w:rPr>
        <w:t xml:space="preserve">Harare Precision Engineering</w:t>
      </w:r>
      <w:r>
        <w:t xml:space="preserve">, I contributed to the overhaul of a CNC milling machine's servo motor control system, reducing operational downtime by 22% through precise sensor calibration and fault-diagnosis protocols. This experience exposed me to Zimbabwean industrial standards while sharpening my ability to troubleshoot in resource-constrained environments—critical for success in Harare's manufacturing ecosystem where spare parts availability often demands creative problem-solving.</w:t>
      </w:r>
    </w:p>
    <w:p>
      <w:pPr>
        <w:pStyle w:val="BodyText"/>
      </w:pPr>
      <w:r>
        <w:t xml:space="preserve">What distinguishes my approach as a</w:t>
      </w:r>
      <w:r>
        <w:t xml:space="preserve"> </w:t>
      </w:r>
      <w:r>
        <w:rPr>
          <w:bCs/>
          <w:b/>
        </w:rPr>
        <w:t xml:space="preserve">Mechatronics Engineer</w:t>
      </w:r>
      <w:r>
        <w:t xml:space="preserve"> </w:t>
      </w:r>
      <w:r>
        <w:t xml:space="preserve">is my unwavering focus on sustainable, locally relevant innovation. Zimbabwe faces unique economic realities that necessitate cost-effective engineering solutions—my work on the agricultural irrigation system utilized locally sourced components to keep costs 35% below imported alternatives. I understand that true engineering excellence in Harare means balancing technical sophistication with economic pragmatism. My participation in the</w:t>
      </w:r>
      <w:r>
        <w:t xml:space="preserve"> </w:t>
      </w:r>
      <w:r>
        <w:rPr>
          <w:iCs/>
          <w:i/>
        </w:rPr>
        <w:t xml:space="preserve">Harare Tech Week 2023</w:t>
      </w:r>
      <w:r>
        <w:t xml:space="preserve"> </w:t>
      </w:r>
      <w:r>
        <w:t xml:space="preserve">hackathon, where my team developed a low-cost water-level monitoring system for reservoirs, further cemented my commitment to community-driven technological advancement. I am eager to bring this mindset to [Company Name], whether supporting your renewable energy initiatives or enhancing the efficiency of Harare's growing smart infrastructure projects.</w:t>
      </w:r>
    </w:p>
    <w:p>
      <w:pPr>
        <w:pStyle w:val="BodyText"/>
      </w:pPr>
      <w:r>
        <w:t xml:space="preserve">I have closely followed [Company Name]'s pioneering work in [mention specific project, e.g., "automating tobacco processing at the ZimParks facility" or "developing AI-driven logistics systems for Harare's transport network"]. Your recent implementation of predictive maintenance systems using vibration sensors aligns perfectly with my academic research on fault detection algorithms. I am particularly inspired by your collaboration with the Zimbabwe Engineering Council to establish</w:t>
      </w:r>
      <w:r>
        <w:t xml:space="preserve"> </w:t>
      </w:r>
      <w:r>
        <w:rPr>
          <w:iCs/>
          <w:i/>
        </w:rPr>
        <w:t xml:space="preserve">Standards for Mechatronics Integration in Local Industry</w:t>
      </w:r>
      <w:r>
        <w:t xml:space="preserve">—a framework I am eager to contribute to as an intern. My goal is not merely to learn from your team but to actively participate in advancing these vital national standards within Harare's evolving industrial landscape.</w:t>
      </w:r>
    </w:p>
    <w:p>
      <w:pPr>
        <w:pStyle w:val="BodyText"/>
      </w:pPr>
      <w:r>
        <w:t xml:space="preserve">Zimbabwe Harare is more than just a location for this internship; it is the vibrant hub where my engineering aspirations find their purpose. The city's dynamic growth—from the emerging tech parks near Mbare Musika to the industrial corridors along the A2 highway—creates an unparalleled environment for applied mechatronics innovation. I am prepared to immerse myself in Harare's technical community, attending workshops hosted by institutions like ZEMA (Zimbabwe Electronics Manufacturers Association) and engaging with peers at Chinhoyi University of Technology. My fluency in English and Shona ensures seamless communication across all levels of our engineering teams, fostering collaborative solutions tailored for Zimbabwean contexts.</w:t>
      </w:r>
    </w:p>
    <w:p>
      <w:pPr>
        <w:pStyle w:val="BodyText"/>
      </w:pPr>
      <w:r>
        <w:t xml:space="preserve">As an intern at [Company Name], I will bring relentless dedication to the principles of systems integration, meticulous attention to safety standards (adhering to SANS 10142 and Zimbabwean Occupational Health guidelines), and a proactive mindset toward sustainable engineering. I am confident that my hands-on experience in designing mechatronic systems for real-world Zimbabwean challenges—coupled with my eagerness to learn from your experts—will allow me to deliver immediate value while contributing to the long-term innovation capacity of Harare's engineering sector.</w:t>
      </w:r>
    </w:p>
    <w:p>
      <w:pPr>
        <w:pStyle w:val="BodyText"/>
      </w:pPr>
      <w:r>
        <w:t xml:space="preserve">I have attached my resume, academic transcripts, and a portfolio showcasing project schematics and prototypes. I welcome the opportunity to discuss how my skills as a prospective</w:t>
      </w:r>
      <w:r>
        <w:t xml:space="preserve"> </w:t>
      </w:r>
      <w:r>
        <w:rPr>
          <w:bCs/>
          <w:b/>
        </w:rPr>
        <w:t xml:space="preserve">Mechatronics Engineer</w:t>
      </w:r>
      <w:r>
        <w:t xml:space="preserve"> </w:t>
      </w:r>
      <w:r>
        <w:t xml:space="preserve">can support [Company Name]'s strategic objectives in Zimbabwe Harare during an interview at your earliest convenience. Thank you for considering my application for this pivotal internship.</w:t>
      </w:r>
    </w:p>
    <w:p>
      <w:pPr>
        <w:pStyle w:val="BodyText"/>
      </w:pPr>
      <w:r>
        <w:t xml:space="preserve">Respectfully yours,</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Harare, Zimbabwe</dc:title>
  <dc:creator/>
  <dc:language>en</dc:language>
  <cp:keywords/>
  <dcterms:created xsi:type="dcterms:W3CDTF">2026-07-14T07:47:39Z</dcterms:created>
  <dcterms:modified xsi:type="dcterms:W3CDTF">2026-07-14T07:47:39Z</dcterms:modified>
</cp:coreProperties>
</file>

<file path=docProps/custom.xml><?xml version="1.0" encoding="utf-8"?>
<Properties xmlns="http://schemas.openxmlformats.org/officeDocument/2006/custom-properties" xmlns:vt="http://schemas.openxmlformats.org/officeDocument/2006/docPropsVTypes"/>
</file>